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37.jpg" ContentType="image/jpeg"/>
  <Override PartName="/word/media/rId28.jpg" ContentType="image/jpeg"/>
  <Override PartName="/word/media/rId30.jpg" ContentType="image/jpeg"/>
  <Override PartName="/word/media/rId25.jpg" ContentType="image/jpeg"/>
  <Override PartName="/word/media/rId35.jpg" ContentType="image/jpeg"/>
  <Override PartName="/word/media/rId48.jpg" ContentType="image/jpeg"/>
  <Override PartName="/word/media/rId43.jpg" ContentType="image/jpeg"/>
  <Override PartName="/word/media/rId54.jpg" ContentType="image/jpeg"/>
  <Override PartName="/word/media/rId49.jpg" ContentType="image/jpeg"/>
  <Override PartName="/word/media/rId39.jpg" ContentType="image/jpeg"/>
  <Override PartName="/word/media/rId52.jpg" ContentType="image/jpeg"/>
  <Override PartName="/word/media/rId63.jpg" ContentType="image/jpeg"/>
  <Override PartName="/word/media/rId42.jpg" ContentType="image/jpeg"/>
  <Override PartName="/word/media/rId64.jpg" ContentType="image/jpeg"/>
  <Override PartName="/word/media/rId23.jpg" ContentType="image/jpeg"/>
  <Override PartName="/word/media/rId20.jpg" ContentType="image/jpeg"/>
  <Override PartName="/word/media/rId53.jpg" ContentType="image/jpeg"/>
  <Override PartName="/word/media/rId45.jpg" ContentType="image/jpeg"/>
  <Override PartName="/word/media/rId29.jpg" ContentType="image/jpeg"/>
  <Override PartName="/word/media/rId60.jpg" ContentType="image/jpeg"/>
  <Override PartName="/word/media/rId57.jpg" ContentType="image/jpeg"/>
  <Override PartName="/word/media/rId61.jpg" ContentType="image/jpeg"/>
  <Override PartName="/word/media/rId36.jpg" ContentType="image/jpeg"/>
  <Override PartName="/word/media/rId41.jpg" ContentType="image/jpeg"/>
  <Override PartName="/word/media/rId22.jpg" ContentType="image/jpeg"/>
  <Override PartName="/word/media/rId55.jpg" ContentType="image/jpeg"/>
  <Override PartName="/word/media/rId21.jpg" ContentType="image/jpeg"/>
  <Override PartName="/word/media/rId65.jpg" ContentType="image/jpeg"/>
  <Override PartName="/word/media/rId26.jpg" ContentType="image/jpeg"/>
  <Override PartName="/word/media/rId56.jpg" ContentType="image/jpeg"/>
  <Override PartName="/word/media/rId34.jpg" ContentType="image/jpeg"/>
  <Override PartName="/word/media/rId38.jpg" ContentType="image/jpeg"/>
  <Override PartName="/word/media/rId27.jpg" ContentType="image/jpeg"/>
  <Override PartName="/word/media/rId58.jpg" ContentType="image/jpeg"/>
  <Override PartName="/word/media/rId31.jpg" ContentType="image/jpeg"/>
  <Override PartName="/word/media/rId40.jpg" ContentType="image/jpeg"/>
  <Override PartName="/word/media/rId24.jpg" ContentType="image/jpeg"/>
  <Override PartName="/word/media/rId62.jpg" ContentType="image/jpeg"/>
  <Override PartName="/word/media/rId51.jpg" ContentType="image/jpeg"/>
  <Override PartName="/word/media/rId46.jpg" ContentType="image/jpeg"/>
  <Override PartName="/word/media/rId47.jpg" ContentType="image/jpeg"/>
  <Override PartName="/word/media/rId50.jpg" ContentType="image/jpeg"/>
  <Override PartName="/word/media/rId59.jpg" ContentType="image/jpeg"/>
  <Override PartName="/word/media/rId32.jpg" ContentType="image/jpeg"/>
  <Override PartName="/word/media/rId33.jpg" ContentType="image/jpeg"/>
  <Override PartName="/word/media/rId44.jpg" ContentType="image/jpe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内控矩阵的编写方法（PPT</w:t>
      </w:r>
      <w:r>
        <w:t xml:space="preserve"> </w:t>
      </w:r>
      <w:r>
        <w:t xml:space="preserve">45张）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r>
        <w:t xml:space="preserve">内控矩阵的编写方法(PPT 45张)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19-02-17</w:t>
      </w:r>
    </w:p>
    <w:p>
      <w:pPr>
        <w:pStyle w:val="Compact"/>
      </w:pPr>
      <w:r>
        <w:t xml:space="preserve">46页</w:t>
      </w:r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4780fd63c9c34e68ac54607b315e265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937f6ca187e24144a1aa2394dbc3bb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78505a140d31482dbeed4e523de036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39649ecff851498f871f593cfbe8383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cdaa233ec5b3463b9f3c60fa1a81a31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0737b98e9c6344e2ad92afa8a95777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9eccac622af64e66a0203a3fb4c2ee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ad5fe4827d3b4b36803dcb9595f381f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054b96f151c84f24b5426094228755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52b46b2b4b9e4b6ba2352722772cc5d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0562c1f697f34890b302df7e3316b7f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c64ab2f6f694458d914d66c714ce590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f6e631e37f4847faa88d0b4f4cd037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f7d66d1e3f4c41dc8d9a9de0cf3563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ac40204505674b498571139bb72db8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13772a0aefd64521b3e4b17ad23583c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7005315a5b1d44ea9201e85d7a515c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048173889f8244e0bb0746fd239552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accdcfb34b1540c0841c67ae7fe0e2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28eb7168c59d4d01aa2894d4cf61d5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ca52c204d41f4dcdbffc84aab8e34d9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756b50d5be594419a2843fec26fc56d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3402cfff0762438e98f94171b5f6c2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1e95fd27b7fc4d9fbccac0f517baf3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fb15d2b03226491fba7f62f11439949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4c1fbadd553f4c3ca2af386e092a3fb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ea36e2938c4d4ee8a6fc7c88e584848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effc3eb14a414ac0981ad52f94ae76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166e28102ff042d18481144cbb0df7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2816230a5ebc4f108b7b72a8c33ccfb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f13d55e7f44e41acb43b972888d1c3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de25179cbb184842b64db45efee344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2a7df7a10fec4a73ab1b8199a839dda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49369815e06e476da9ee7c915a57c3a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1fc0fc3391c943039cc25bfcb4754e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7e57debc607c450f88594804fe4a81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a3d2483863234afe9eaea93cfc6cd99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5e40c085d6cb41b4bc335e82a66acaa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bf18353a231d482e9451f17bdcead3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f25973e370ec4668a1191d370cbd39e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532477ca99974fe19d5ef2c74b70d7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6f058eba4032497b806328ee0ed77cb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da993f80e9044cfea1ef26d824797d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2c43d5f713c84d42b9727ac3274589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341355b7cd9e4288acd8097de7ba4e7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978eaad182e453610661ed9ad51f01dc28157bf.mobile/971dff6ecce24920842f6eaee206117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 </w:t>
      </w:r>
      <w:r>
        <w:t xml:space="preserve">已优惠${Math.floor((offPrice / 100) * 10) / 10}元，立即购买</w:t>
      </w:r>
      <w:r>
        <w:t xml:space="preserve"> </w:t>
      </w:r>
      <w:r>
        <w:t xml:space="preserve"> </w:t>
      </w:r>
      <w:r>
        <w:t xml:space="preserve"> </w:t>
      </w:r>
      <w:r>
        <w:t xml:space="preserve">您已享8折优惠，立即购买</w:t>
      </w:r>
      <w:r>
        <w:t xml:space="preserve"> 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VIP免费下载</w:t>
      </w:r>
    </w:p>
    <w:p>
      <w:pPr>
        <w:pStyle w:val="Compact"/>
      </w:pPr>
      <w:r>
        <w:t xml:space="preserve"> </w:t>
      </w:r>
      <w:r>
        <w:t xml:space="preserve">VIP立减${Math.floor((offPrice / 100) * 10) / 10}元</w:t>
      </w:r>
      <w:r>
        <w:t xml:space="preserve"> </w:t>
      </w:r>
      <w:r>
        <w:t xml:space="preserve"> </w:t>
      </w:r>
      <w:r>
        <w:t xml:space="preserve"> </w:t>
      </w:r>
      <w:r>
        <w:t xml:space="preserve">VIP 8折购买</w:t>
      </w:r>
      <w:r>
        <w:t xml:space="preserve"> </w:t>
      </w:r>
    </w:p>
    <w:p>
      <w:pPr>
        <w:pStyle w:val="Compact"/>
      </w:pPr>
      <w:r>
        <w:t xml:space="preserve">百度APP${guideText}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使用文库App可享受</w:t>
      </w:r>
    </w:p>
    <w:p>
      <w:pPr>
        <w:pStyle w:val="Compact"/>
      </w:pPr>
      <w:r>
        <w:t xml:space="preserve">免费下载此文档</w:t>
      </w:r>
    </w:p>
    <w:p>
      <w:pPr>
        <w:pStyle w:val="Compact"/>
      </w:pPr>
      <w:r>
        <w:t xml:space="preserve">多端同步便捷下载</w:t>
      </w:r>
    </w:p>
    <w:p>
      <w:pPr>
        <w:pStyle w:val="Compact"/>
      </w:pPr>
      <w:r>
        <w:t xml:space="preserve">发送个人邮箱</w:t>
      </w:r>
    </w:p>
    <w:p>
      <w:pPr>
        <w:pStyle w:val="Compact"/>
      </w:pPr>
      <w:r>
        <w:t xml:space="preserve"> </w:t>
      </w:r>
      <w:r>
        <w:t xml:space="preserve">用App免费下载</w:t>
      </w:r>
      <w:r>
        <w:t xml:space="preserve"> </w:t>
      </w:r>
    </w:p>
    <w:p>
      <w:pPr>
        <w:pStyle w:val="Compact"/>
      </w:pPr>
      <w:r>
        <w:t xml:space="preserve">您的共享文档下载特权</w:t>
      </w:r>
      <w:r>
        <w:rPr>
          <w:b/>
        </w:rPr>
        <w:t xml:space="preserve">已用尽剩余${renewalVipInfo.normal_download_ticket_total}个</w:t>
      </w:r>
    </w:p>
    <w:p>
      <w:pPr>
        <w:pStyle w:val="BodyText"/>
      </w:pPr>
      <w:r>
        <w:t xml:space="preserve">续费年会员立赠12个共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12个共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VIP专享文档下载特权</w:t>
      </w:r>
      <w:r>
        <w:rPr>
          <w:b/>
        </w:rPr>
        <w:t xml:space="preserve">已用尽剩余${renewalVipInfo.pro_download_ticket_total}个</w:t>
      </w:r>
    </w:p>
    <w:p>
      <w:pPr>
        <w:pStyle w:val="BodyText"/>
      </w:pPr>
      <w:r>
        <w:t xml:space="preserve">续费年会员立赠4个VIP专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4个VIP专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下载特权</w:t>
      </w:r>
      <w:r>
        <w:rPr>
          <w:b/>
        </w:rPr>
        <w:t xml:space="preserve">已用尽剩余${renewalVipInfo.pro_download_ticket_total + renewalVipInfo.normal_download_ticket_total}个</w:t>
      </w:r>
    </w:p>
    <w:p>
      <w:pPr>
        <w:pStyle w:val="BodyText"/>
      </w:pPr>
      <w:r>
        <w:t xml:space="preserve">续费年会员立赠2种下载特权各8个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升级年会员立赠2种下载特权各8个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${renewalVipInfo.jiaoyu_vip_info.lastDays}天后到期</w:t>
      </w:r>
    </w:p>
    <w:p>
      <w:pPr>
        <w:pStyle w:val="BodyText"/>
      </w:pPr>
      <w:r>
        <w:t xml:space="preserve">续费后剩余${renewalVipInfo.jiaoyu_vip_info.normal_download_ticket + renewalVipInfo.jiaoyu_vip_info.pro_download_ticket}个下载特权可延期30天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${renewalVipInfo.vip_info.lastDays}天后到期</w:t>
      </w:r>
    </w:p>
    <w:p>
      <w:pPr>
        <w:pStyle w:val="BodyText"/>
      </w:pPr>
      <w:r>
        <w:t xml:space="preserve">升级后剩余${renewalVipInfo.vip_info.normal_download_ticket + renewalVipInfo.vip_info.pro_download_ticket}个下载特权可延期30天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续费后剩余${renewalVipInfo.jiaoyu_vip_info.pro_download_ticket + renewalVipInfo.jiaoyu_vip_info.normal_download_ticket}个下载特权可延期30天</w:t>
      </w:r>
    </w:p>
    <w:p>
      <w:pPr>
        <w:pStyle w:val="BodyText"/>
      </w:pPr>
      <w:r>
        <w:t xml:space="preserve">续费VIP，获取下载特权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升级后剩余${renewalVipInfo.vip_info.pro_download_ticket + renewalVipInfo.vip_info.normal_download_ticket}个下载特权可延期30天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VIP，获取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获取文档后可享受</w:t>
      </w:r>
    </w:p>
    <w:p>
      <w:pPr>
        <w:pStyle w:val="Compact"/>
      </w:pPr>
      <w:r>
        <w:t xml:space="preserve">试读结束，获取后可阅读全文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文库App随时阅读</w:t>
      </w:r>
    </w:p>
    <w:p>
      <w:pPr>
        <w:pStyle w:val="Compact"/>
      </w:pPr>
      <w:r>
        <w:t xml:space="preserve">VIP免券获取</w:t>
      </w:r>
    </w:p>
    <w:p>
      <w:pPr>
        <w:pStyle w:val="Compact"/>
      </w:pPr>
      <w:r>
        <w:t xml:space="preserve">立即获取</w:t>
      </w:r>
    </w:p>
    <w:p>
      <w:pPr>
        <w:pStyle w:val="Compact"/>
      </w:pPr>
      <w:r>
        <w:t xml:space="preserve"> </w:t>
      </w:r>
      <w:r>
        <w:t xml:space="preserve">VIP免费获取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转存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bookmarkStart w:id="67" w:name="reader-pop-logo-image"/>
      <w:r>
        <w:drawing>
          <wp:inline>
            <wp:extent cx="3048000" cy="3048000"/>
            <wp:effectExtent b="0" l="0" r="0" t="0"/>
            <wp:docPr descr="活动图片" title="" id="1" name="Picture"/>
            <a:graphic>
              <a:graphicData uri="http://schemas.openxmlformats.org/drawingml/2006/picture">
                <pic:pic>
                  <pic:nvPicPr>
                    <pic:cNvPr descr="https://babyimage.cdn.bcebos.com/common/d0bb5a89a3539b7f54654a0fe25963fc000240000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drawing>
          <wp:inline>
            <wp:extent cx="30480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/wkstatic.bdimg.com/static/wapwenku/static/static_for_sf/sf_view/widget/toc/component/popOperationView/image/pop-view-close_2830c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69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70" w:name="img-content"/>
    <w:bookmarkEnd w:id="70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71" w:name="亿文档资料库"/>
      <w:r>
        <w:t xml:space="preserve">2亿文档资料库</w:t>
      </w:r>
      <w:bookmarkEnd w:id="71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72" w:name="多种记录存储好工具"/>
      <w:r>
        <w:t xml:space="preserve">多种记录存储好工具</w:t>
      </w:r>
      <w:bookmarkEnd w:id="72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73" w:name="app端内容永久保存"/>
      <w:r>
        <w:t xml:space="preserve">APP端内容永久保存</w:t>
      </w:r>
      <w:bookmarkEnd w:id="73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2"/>
          <w:ilvl w:val="0"/>
        </w:numPr>
      </w:pPr>
      <w:r>
        <w:t xml:space="preserve">5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  <w:numPr>
          <w:numId w:val="1002"/>
          <w:ilvl w:val="0"/>
        </w:numPr>
      </w:pPr>
      <w:r>
        <w:t xml:space="preserve">10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37" Target="media/rId37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35" Target="media/rId35.jpg" /><Relationship Type="http://schemas.openxmlformats.org/officeDocument/2006/relationships/image" Id="rId48" Target="media/rId48.jpg" /><Relationship Type="http://schemas.openxmlformats.org/officeDocument/2006/relationships/image" Id="rId43" Target="media/rId43.jpg" /><Relationship Type="http://schemas.openxmlformats.org/officeDocument/2006/relationships/image" Id="rId54" Target="media/rId54.jpg" /><Relationship Type="http://schemas.openxmlformats.org/officeDocument/2006/relationships/image" Id="rId49" Target="media/rId49.jpg" /><Relationship Type="http://schemas.openxmlformats.org/officeDocument/2006/relationships/image" Id="rId39" Target="media/rId39.jpg" /><Relationship Type="http://schemas.openxmlformats.org/officeDocument/2006/relationships/image" Id="rId52" Target="media/rId52.jpg" /><Relationship Type="http://schemas.openxmlformats.org/officeDocument/2006/relationships/image" Id="rId63" Target="media/rId63.jpg" /><Relationship Type="http://schemas.openxmlformats.org/officeDocument/2006/relationships/image" Id="rId42" Target="media/rId42.jpg" /><Relationship Type="http://schemas.openxmlformats.org/officeDocument/2006/relationships/image" Id="rId64" Target="media/rId64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53" Target="media/rId53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60" Target="media/rId60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22" Target="media/rId22.jpg" /><Relationship Type="http://schemas.openxmlformats.org/officeDocument/2006/relationships/image" Id="rId55" Target="media/rId55.jpg" /><Relationship Type="http://schemas.openxmlformats.org/officeDocument/2006/relationships/image" Id="rId21" Target="media/rId21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56" Target="media/rId56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27" Target="media/rId27.jpg" /><Relationship Type="http://schemas.openxmlformats.org/officeDocument/2006/relationships/image" Id="rId58" Target="media/rId58.jpg" /><Relationship Type="http://schemas.openxmlformats.org/officeDocument/2006/relationships/image" Id="rId31" Target="media/rId31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62" Target="media/rId62.jpg" /><Relationship Type="http://schemas.openxmlformats.org/officeDocument/2006/relationships/image" Id="rId51" Target="media/rId51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9" Target="media/rId59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44" Target="media/rId44.jpg" /><Relationship Type="http://schemas.openxmlformats.org/officeDocument/2006/relationships/image" Id="rId66" Target="media/rId66.png" /><Relationship Type="http://schemas.openxmlformats.org/officeDocument/2006/relationships/hyperlink" Id="rId69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控矩阵的编写方法（PPT 45张） - 百度文库</dc:title>
  <dc:creator/>
  <dc:description>百度文库</dc:description>
  <dc:language>en</dc:language>
  <cp:keywords/>
  <dcterms:created xsi:type="dcterms:W3CDTF">2020-05-26T03:29:27Z</dcterms:created>
  <dcterms:modified xsi:type="dcterms:W3CDTF">2020-05-26T03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